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12-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2-08</w:t>
            </w:r>
          </w:p>
        </w:tc>
      </w:tr>
      <w:tr>
        <w:tc>
          <w:p>
            <w:pPr>
              <w:jc w:val="left"/>
            </w:pPr>
            <w:r>
              <w:t xml:space="preserve">Version: 1.0.0-DRAFT-2023-12-08</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origin notification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WCMP2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WCMP2 dataset discovery metadata record (see WCMP2 requirement</w:t>
            </w:r>
            <w:r>
              <w:t xml:space="preserve"> </w:t>
            </w:r>
            <w:r>
              <w:rPr>
                <w:rStyle w:val="VerbatimChar"/>
              </w:rPr>
              <w:t xml:space="preserve">http://wis.wmo.int/spec/wcmp/2/req/core/identifier</w:t>
            </w:r>
            <w:r>
              <w:t xml:space="preserve">)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cec493bf6786f1b4a8f9d4a66f268de1046accd"/>
      <w:r>
        <w:t xml:space="preserve">Properties / 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Base64, or gzip).</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or updated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12-08T17:49:20Z</dcterms:created>
  <dcterms:modified xsi:type="dcterms:W3CDTF">2023-12-08T17: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8</vt:lpwstr>
  </property>
</Properties>
</file>